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0225D1" w14:textId="4E15B08B" w:rsidR="00AD551F" w:rsidRDefault="00AD551F" w:rsidP="00AD551F">
      <w:pPr>
        <w:pStyle w:val="Heading1"/>
        <w:jc w:val="center"/>
      </w:pPr>
      <w:r>
        <w:t>Инвариативная самостоятельная работа №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7"/>
        <w:gridCol w:w="3234"/>
        <w:gridCol w:w="5354"/>
        <w:gridCol w:w="5525"/>
      </w:tblGrid>
      <w:tr w:rsidR="004E5681" w14:paraId="3A328484" w14:textId="77777777" w:rsidTr="00E232E8">
        <w:tc>
          <w:tcPr>
            <w:tcW w:w="447" w:type="dxa"/>
          </w:tcPr>
          <w:p w14:paraId="4DC29D06" w14:textId="55B759FD" w:rsidR="004E5681" w:rsidRPr="00E232E8" w:rsidRDefault="004E5681" w:rsidP="00E232E8">
            <w:pPr>
              <w:jc w:val="center"/>
              <w:rPr>
                <w:b/>
              </w:rPr>
            </w:pPr>
            <w:r w:rsidRPr="00E232E8">
              <w:rPr>
                <w:b/>
              </w:rPr>
              <w:t>№</w:t>
            </w:r>
          </w:p>
        </w:tc>
        <w:tc>
          <w:tcPr>
            <w:tcW w:w="3234" w:type="dxa"/>
          </w:tcPr>
          <w:p w14:paraId="3E0EBE9B" w14:textId="5B6E6782" w:rsidR="004E5681" w:rsidRPr="00E232E8" w:rsidRDefault="004E5681" w:rsidP="00E232E8">
            <w:pPr>
              <w:jc w:val="center"/>
              <w:rPr>
                <w:b/>
              </w:rPr>
            </w:pPr>
            <w:r w:rsidRPr="00E232E8">
              <w:rPr>
                <w:b/>
              </w:rPr>
              <w:t>Автор</w:t>
            </w:r>
          </w:p>
        </w:tc>
        <w:tc>
          <w:tcPr>
            <w:tcW w:w="5354" w:type="dxa"/>
          </w:tcPr>
          <w:p w14:paraId="56B30877" w14:textId="6C410ABB" w:rsidR="004E5681" w:rsidRPr="00E232E8" w:rsidRDefault="004E5681" w:rsidP="00E232E8">
            <w:pPr>
              <w:jc w:val="center"/>
              <w:rPr>
                <w:b/>
              </w:rPr>
            </w:pPr>
            <w:r w:rsidRPr="00E232E8">
              <w:rPr>
                <w:b/>
              </w:rPr>
              <w:t>Название</w:t>
            </w:r>
          </w:p>
        </w:tc>
        <w:tc>
          <w:tcPr>
            <w:tcW w:w="5525" w:type="dxa"/>
          </w:tcPr>
          <w:p w14:paraId="2D589400" w14:textId="2334BE68" w:rsidR="004E5681" w:rsidRPr="00E232E8" w:rsidRDefault="004E5681" w:rsidP="00E232E8">
            <w:pPr>
              <w:jc w:val="center"/>
              <w:rPr>
                <w:b/>
              </w:rPr>
            </w:pPr>
            <w:r w:rsidRPr="00E232E8">
              <w:rPr>
                <w:b/>
              </w:rPr>
              <w:t>Ссылка</w:t>
            </w:r>
          </w:p>
        </w:tc>
      </w:tr>
      <w:tr w:rsidR="004E5681" w14:paraId="323FA2AC" w14:textId="77777777" w:rsidTr="00E232E8">
        <w:tc>
          <w:tcPr>
            <w:tcW w:w="447" w:type="dxa"/>
          </w:tcPr>
          <w:p w14:paraId="3F127E7D" w14:textId="3979655D" w:rsidR="004E5681" w:rsidRDefault="004E5681">
            <w:r>
              <w:t>1</w:t>
            </w:r>
          </w:p>
        </w:tc>
        <w:tc>
          <w:tcPr>
            <w:tcW w:w="3234" w:type="dxa"/>
          </w:tcPr>
          <w:p w14:paraId="438B66A3" w14:textId="5C2554BC" w:rsidR="004E5681" w:rsidRDefault="00F9069D">
            <w:r w:rsidRPr="00F9069D">
              <w:t xml:space="preserve">Давыдова Н. </w:t>
            </w:r>
            <w:proofErr w:type="gramStart"/>
            <w:r w:rsidRPr="00F9069D">
              <w:t>А. ,</w:t>
            </w:r>
            <w:proofErr w:type="gramEnd"/>
            <w:r w:rsidRPr="00F9069D">
              <w:t xml:space="preserve"> Боровская Е. В.</w:t>
            </w:r>
          </w:p>
        </w:tc>
        <w:tc>
          <w:tcPr>
            <w:tcW w:w="5354" w:type="dxa"/>
          </w:tcPr>
          <w:p w14:paraId="55ED6443" w14:textId="61796B51" w:rsidR="004E5681" w:rsidRDefault="00463319">
            <w:r w:rsidRPr="00463319">
              <w:t>Программирование: учебное пособие</w:t>
            </w:r>
          </w:p>
        </w:tc>
        <w:tc>
          <w:tcPr>
            <w:tcW w:w="5525" w:type="dxa"/>
          </w:tcPr>
          <w:p w14:paraId="0F2C5182" w14:textId="62BC8406" w:rsidR="004E5681" w:rsidRDefault="00AD551F">
            <w:hyperlink r:id="rId4" w:history="1">
              <w:r w:rsidR="00463319" w:rsidRPr="00E020AB">
                <w:rPr>
                  <w:rStyle w:val="Hyperlink"/>
                </w:rPr>
                <w:t>http://biblioclub.ru/index.php?page=book_red&amp;id=120218</w:t>
              </w:r>
            </w:hyperlink>
          </w:p>
        </w:tc>
      </w:tr>
      <w:tr w:rsidR="004E5681" w14:paraId="6E1878E3" w14:textId="77777777" w:rsidTr="00E232E8">
        <w:tc>
          <w:tcPr>
            <w:tcW w:w="447" w:type="dxa"/>
          </w:tcPr>
          <w:p w14:paraId="4E506E09" w14:textId="01326280" w:rsidR="004E5681" w:rsidRDefault="004E5681">
            <w:r>
              <w:t>2</w:t>
            </w:r>
          </w:p>
        </w:tc>
        <w:tc>
          <w:tcPr>
            <w:tcW w:w="3234" w:type="dxa"/>
          </w:tcPr>
          <w:p w14:paraId="7E9A2908" w14:textId="19294749" w:rsidR="004E5681" w:rsidRDefault="00463319">
            <w:r w:rsidRPr="00463319">
              <w:t xml:space="preserve">Николаев В. </w:t>
            </w:r>
            <w:proofErr w:type="gramStart"/>
            <w:r w:rsidRPr="00463319">
              <w:t>Т. ,</w:t>
            </w:r>
            <w:proofErr w:type="gramEnd"/>
            <w:r w:rsidRPr="00463319">
              <w:t xml:space="preserve"> Купцов С. В. , Тикменов В. Н.</w:t>
            </w:r>
          </w:p>
        </w:tc>
        <w:tc>
          <w:tcPr>
            <w:tcW w:w="5354" w:type="dxa"/>
          </w:tcPr>
          <w:p w14:paraId="7B2508F8" w14:textId="0DB12E84" w:rsidR="004E5681" w:rsidRDefault="00463319">
            <w:r w:rsidRPr="00463319">
              <w:t>Практика программирования в инженерных расчётах: учебное пособие</w:t>
            </w:r>
          </w:p>
        </w:tc>
        <w:tc>
          <w:tcPr>
            <w:tcW w:w="5525" w:type="dxa"/>
          </w:tcPr>
          <w:p w14:paraId="56D6160B" w14:textId="695B0FCF" w:rsidR="004E5681" w:rsidRDefault="00AD551F">
            <w:hyperlink r:id="rId5" w:history="1">
              <w:r w:rsidR="00463319" w:rsidRPr="00E020AB">
                <w:rPr>
                  <w:rStyle w:val="Hyperlink"/>
                </w:rPr>
                <w:t>http://biblioclub.ru/index.php?page=book_red&amp;id=485295</w:t>
              </w:r>
            </w:hyperlink>
          </w:p>
        </w:tc>
      </w:tr>
      <w:tr w:rsidR="004E5681" w14:paraId="798E1C09" w14:textId="77777777" w:rsidTr="00E232E8">
        <w:tc>
          <w:tcPr>
            <w:tcW w:w="447" w:type="dxa"/>
          </w:tcPr>
          <w:p w14:paraId="3BE294F3" w14:textId="04F98772" w:rsidR="004E5681" w:rsidRDefault="004E5681">
            <w:r>
              <w:t>3</w:t>
            </w:r>
          </w:p>
        </w:tc>
        <w:tc>
          <w:tcPr>
            <w:tcW w:w="3234" w:type="dxa"/>
          </w:tcPr>
          <w:p w14:paraId="7E790B1C" w14:textId="1F2A35F8" w:rsidR="004E5681" w:rsidRDefault="00463319">
            <w:r w:rsidRPr="00463319">
              <w:t>Федотов И. Е.</w:t>
            </w:r>
          </w:p>
        </w:tc>
        <w:tc>
          <w:tcPr>
            <w:tcW w:w="5354" w:type="dxa"/>
          </w:tcPr>
          <w:p w14:paraId="04AC3367" w14:textId="2EE1DF2A" w:rsidR="004E5681" w:rsidRDefault="00463319">
            <w:r w:rsidRPr="00463319">
              <w:t xml:space="preserve">Параллельное </w:t>
            </w:r>
            <w:proofErr w:type="gramStart"/>
            <w:r w:rsidRPr="00463319">
              <w:t>программирование :</w:t>
            </w:r>
            <w:proofErr w:type="gramEnd"/>
            <w:r w:rsidRPr="00463319">
              <w:t xml:space="preserve"> модели и приемы</w:t>
            </w:r>
          </w:p>
        </w:tc>
        <w:tc>
          <w:tcPr>
            <w:tcW w:w="5525" w:type="dxa"/>
          </w:tcPr>
          <w:p w14:paraId="5D3C9E34" w14:textId="2EC120D5" w:rsidR="004E5681" w:rsidRDefault="00AD551F">
            <w:hyperlink r:id="rId6" w:history="1">
              <w:r w:rsidR="00463319" w:rsidRPr="00E020AB">
                <w:rPr>
                  <w:rStyle w:val="Hyperlink"/>
                </w:rPr>
                <w:t>http://biblioclub.ru/index.php?page=book_red&amp;id=488344</w:t>
              </w:r>
            </w:hyperlink>
          </w:p>
        </w:tc>
      </w:tr>
      <w:tr w:rsidR="004E5681" w14:paraId="5369E7B7" w14:textId="77777777" w:rsidTr="00E232E8">
        <w:tc>
          <w:tcPr>
            <w:tcW w:w="447" w:type="dxa"/>
          </w:tcPr>
          <w:p w14:paraId="5BD67BBB" w14:textId="73CDC3B4" w:rsidR="004E5681" w:rsidRDefault="004E5681">
            <w:r>
              <w:t>4</w:t>
            </w:r>
          </w:p>
        </w:tc>
        <w:tc>
          <w:tcPr>
            <w:tcW w:w="3234" w:type="dxa"/>
          </w:tcPr>
          <w:p w14:paraId="4E559584" w14:textId="6B8EF33E" w:rsidR="004E5681" w:rsidRDefault="00463319">
            <w:r w:rsidRPr="00463319">
              <w:t>Мякишев Д. В.</w:t>
            </w:r>
          </w:p>
        </w:tc>
        <w:tc>
          <w:tcPr>
            <w:tcW w:w="5354" w:type="dxa"/>
          </w:tcPr>
          <w:p w14:paraId="4455C7F6" w14:textId="668871FF" w:rsidR="004E5681" w:rsidRDefault="00463319">
            <w:r w:rsidRPr="00463319">
              <w:t>Принципы и методы создания надежного программного обеспечения АСУТП: методическое пособие</w:t>
            </w:r>
          </w:p>
        </w:tc>
        <w:tc>
          <w:tcPr>
            <w:tcW w:w="5525" w:type="dxa"/>
          </w:tcPr>
          <w:p w14:paraId="29E50E7F" w14:textId="69DCCE01" w:rsidR="004E5681" w:rsidRDefault="00AD551F" w:rsidP="00463319">
            <w:hyperlink r:id="rId7" w:history="1">
              <w:r w:rsidR="00463319" w:rsidRPr="00E020AB">
                <w:rPr>
                  <w:rStyle w:val="Hyperlink"/>
                </w:rPr>
                <w:t>http://biblioclub.ru/index.php?page=book_red&amp;id=466489</w:t>
              </w:r>
            </w:hyperlink>
          </w:p>
        </w:tc>
      </w:tr>
      <w:tr w:rsidR="004E5681" w14:paraId="0FD248A0" w14:textId="77777777" w:rsidTr="00E232E8">
        <w:tc>
          <w:tcPr>
            <w:tcW w:w="447" w:type="dxa"/>
          </w:tcPr>
          <w:p w14:paraId="20EB3F8F" w14:textId="37D9CAEF" w:rsidR="004E5681" w:rsidRDefault="004E5681">
            <w:r>
              <w:t>5</w:t>
            </w:r>
          </w:p>
        </w:tc>
        <w:tc>
          <w:tcPr>
            <w:tcW w:w="3234" w:type="dxa"/>
          </w:tcPr>
          <w:p w14:paraId="7BF20FE3" w14:textId="3670C3DB" w:rsidR="004E5681" w:rsidRDefault="00463319">
            <w:r w:rsidRPr="00463319">
              <w:t>Оренбург: Оренбургский государственный университет, 2017</w:t>
            </w:r>
          </w:p>
        </w:tc>
        <w:tc>
          <w:tcPr>
            <w:tcW w:w="5354" w:type="dxa"/>
          </w:tcPr>
          <w:p w14:paraId="1058677C" w14:textId="39D07453" w:rsidR="004E5681" w:rsidRDefault="00463319">
            <w:r w:rsidRPr="00463319">
              <w:t>Программное обеспечение защиты почтовых сервисов от несанкционированных рассылок на основе контентной фильтрации электронных сообщений: монография</w:t>
            </w:r>
          </w:p>
        </w:tc>
        <w:tc>
          <w:tcPr>
            <w:tcW w:w="5525" w:type="dxa"/>
          </w:tcPr>
          <w:p w14:paraId="2A86C8CE" w14:textId="3ABAA49E" w:rsidR="004E5681" w:rsidRDefault="00AD551F">
            <w:hyperlink r:id="rId8" w:history="1">
              <w:r w:rsidR="00463319" w:rsidRPr="00E020AB">
                <w:rPr>
                  <w:rStyle w:val="Hyperlink"/>
                </w:rPr>
                <w:t>http://biblioclub.ru/index.php?page=book_red&amp;id=481804</w:t>
              </w:r>
            </w:hyperlink>
          </w:p>
        </w:tc>
      </w:tr>
      <w:tr w:rsidR="004E5681" w14:paraId="5C7A9C32" w14:textId="77777777" w:rsidTr="00E232E8">
        <w:tc>
          <w:tcPr>
            <w:tcW w:w="447" w:type="dxa"/>
          </w:tcPr>
          <w:p w14:paraId="1138E809" w14:textId="394AF4B0" w:rsidR="004E5681" w:rsidRDefault="004E5681">
            <w:r>
              <w:t>6</w:t>
            </w:r>
          </w:p>
        </w:tc>
        <w:tc>
          <w:tcPr>
            <w:tcW w:w="3234" w:type="dxa"/>
          </w:tcPr>
          <w:p w14:paraId="4F2A66CD" w14:textId="7C346F13" w:rsidR="004E5681" w:rsidRDefault="00463319">
            <w:r w:rsidRPr="00463319">
              <w:t>Окулов С. М.</w:t>
            </w:r>
          </w:p>
        </w:tc>
        <w:tc>
          <w:tcPr>
            <w:tcW w:w="5354" w:type="dxa"/>
          </w:tcPr>
          <w:p w14:paraId="28B6B5E5" w14:textId="7D728468" w:rsidR="004E5681" w:rsidRDefault="00463319">
            <w:r w:rsidRPr="00463319">
              <w:t>Программирование в алгоритмах</w:t>
            </w:r>
          </w:p>
        </w:tc>
        <w:tc>
          <w:tcPr>
            <w:tcW w:w="5525" w:type="dxa"/>
          </w:tcPr>
          <w:p w14:paraId="046CC97E" w14:textId="24F94A8A" w:rsidR="004E5681" w:rsidRDefault="00AD551F">
            <w:hyperlink r:id="rId9" w:history="1">
              <w:r w:rsidR="00812144" w:rsidRPr="00E020AB">
                <w:rPr>
                  <w:rStyle w:val="Hyperlink"/>
                </w:rPr>
                <w:t>http://biblioclub.ru/index.php?page=book_red&amp;id=461264</w:t>
              </w:r>
            </w:hyperlink>
          </w:p>
        </w:tc>
      </w:tr>
      <w:tr w:rsidR="004E5681" w14:paraId="760C4D8F" w14:textId="77777777" w:rsidTr="00E232E8">
        <w:tc>
          <w:tcPr>
            <w:tcW w:w="447" w:type="dxa"/>
          </w:tcPr>
          <w:p w14:paraId="66C7178F" w14:textId="5F430A09" w:rsidR="004E5681" w:rsidRDefault="004E5681">
            <w:r>
              <w:t>7</w:t>
            </w:r>
          </w:p>
        </w:tc>
        <w:tc>
          <w:tcPr>
            <w:tcW w:w="3234" w:type="dxa"/>
          </w:tcPr>
          <w:p w14:paraId="7EDFAA47" w14:textId="430EC8FE" w:rsidR="004E5681" w:rsidRDefault="00812144">
            <w:r w:rsidRPr="00812144">
              <w:t xml:space="preserve">Чепасов В. </w:t>
            </w:r>
            <w:proofErr w:type="gramStart"/>
            <w:r w:rsidRPr="00812144">
              <w:t>И. ,</w:t>
            </w:r>
            <w:proofErr w:type="gramEnd"/>
            <w:r w:rsidRPr="00812144">
              <w:t xml:space="preserve"> Щелоков С. А.</w:t>
            </w:r>
          </w:p>
        </w:tc>
        <w:tc>
          <w:tcPr>
            <w:tcW w:w="5354" w:type="dxa"/>
          </w:tcPr>
          <w:p w14:paraId="6594641F" w14:textId="3D89B33D" w:rsidR="004E5681" w:rsidRDefault="00812144">
            <w:r w:rsidRPr="00812144">
              <w:t>Программная реализация численных методов в длинной арифметике: монография</w:t>
            </w:r>
          </w:p>
        </w:tc>
        <w:tc>
          <w:tcPr>
            <w:tcW w:w="5525" w:type="dxa"/>
          </w:tcPr>
          <w:p w14:paraId="08D1DCB2" w14:textId="792A7C2C" w:rsidR="004E5681" w:rsidRDefault="00AD551F">
            <w:hyperlink r:id="rId10" w:history="1">
              <w:r w:rsidR="00812144" w:rsidRPr="00E020AB">
                <w:rPr>
                  <w:rStyle w:val="Hyperlink"/>
                </w:rPr>
                <w:t>http://biblioclub.ru/index.php?page=book_red&amp;id=485435</w:t>
              </w:r>
            </w:hyperlink>
          </w:p>
        </w:tc>
      </w:tr>
    </w:tbl>
    <w:p w14:paraId="4DB23BC5" w14:textId="77777777" w:rsidR="00AB6044" w:rsidRDefault="00AB6044"/>
    <w:sectPr w:rsidR="00AB6044" w:rsidSect="004E5681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0NzS2NDY1MTc1sTBX0lEKTi0uzszPAykwrAUAuq12ACwAAAA="/>
  </w:docVars>
  <w:rsids>
    <w:rsidRoot w:val="00AB6044"/>
    <w:rsid w:val="00463319"/>
    <w:rsid w:val="004E5681"/>
    <w:rsid w:val="00812144"/>
    <w:rsid w:val="00AB6044"/>
    <w:rsid w:val="00AD551F"/>
    <w:rsid w:val="00B53D57"/>
    <w:rsid w:val="00E232E8"/>
    <w:rsid w:val="00F9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8704B"/>
  <w15:chartTrackingRefBased/>
  <w15:docId w15:val="{AA5F91B2-937A-4CE6-BD8F-12E1CFE2C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55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56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633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3319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AD55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5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5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5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51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55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51F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D55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blioclub.ru/index.php?page=book_red&amp;id=481804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biblioclub.ru/index.php?page=book_red&amp;id=466489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biblioclub.ru/index.php?page=book_red&amp;id=488344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biblioclub.ru/index.php?page=book_red&amp;id=485295" TargetMode="External"/><Relationship Id="rId10" Type="http://schemas.openxmlformats.org/officeDocument/2006/relationships/hyperlink" Target="http://biblioclub.ru/index.php?page=book_red&amp;id=485435" TargetMode="External"/><Relationship Id="rId4" Type="http://schemas.openxmlformats.org/officeDocument/2006/relationships/hyperlink" Target="http://biblioclub.ru/index.php?page=book_red&amp;id=120218" TargetMode="External"/><Relationship Id="rId9" Type="http://schemas.openxmlformats.org/officeDocument/2006/relationships/hyperlink" Target="http://biblioclub.ru/index.php?page=book_red&amp;id=461264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18-12-13T10:43:00Z</dcterms:created>
  <dcterms:modified xsi:type="dcterms:W3CDTF">2020-10-10T12:58:00Z</dcterms:modified>
</cp:coreProperties>
</file>